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287" w:rsidRPr="009C68E2" w:rsidRDefault="00211287" w:rsidP="002926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FBFBF" w:themeFill="background1" w:themeFillShade="BF"/>
        <w:tabs>
          <w:tab w:val="left" w:pos="5490"/>
        </w:tabs>
        <w:spacing w:after="0"/>
        <w:rPr>
          <w:b/>
          <w:sz w:val="20"/>
          <w:szCs w:val="20"/>
        </w:rPr>
      </w:pPr>
      <w:r w:rsidRPr="00292620">
        <w:rPr>
          <w:b/>
          <w:sz w:val="28"/>
          <w:szCs w:val="28"/>
        </w:rPr>
        <w:t>ENGL 110 Fall 201</w:t>
      </w:r>
      <w:r w:rsidR="00B930D6" w:rsidRPr="00292620">
        <w:rPr>
          <w:b/>
          <w:sz w:val="28"/>
          <w:szCs w:val="28"/>
        </w:rPr>
        <w:t>7</w:t>
      </w:r>
      <w:r w:rsidRPr="00292620">
        <w:rPr>
          <w:b/>
          <w:sz w:val="28"/>
          <w:szCs w:val="28"/>
        </w:rPr>
        <w:t xml:space="preserve"> Daily Schedule</w:t>
      </w:r>
      <w:r w:rsidRPr="009C68E2">
        <w:rPr>
          <w:b/>
          <w:sz w:val="20"/>
          <w:szCs w:val="20"/>
        </w:rPr>
        <w:t xml:space="preserve"> </w:t>
      </w:r>
      <w:r w:rsidR="00807618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D05CF7">
        <w:rPr>
          <w:b/>
          <w:sz w:val="20"/>
          <w:szCs w:val="20"/>
        </w:rPr>
        <w:tab/>
      </w:r>
      <w:r w:rsidR="00225938">
        <w:rPr>
          <w:b/>
          <w:sz w:val="20"/>
          <w:szCs w:val="20"/>
        </w:rPr>
        <w:t>Lycke</w:t>
      </w:r>
    </w:p>
    <w:p w:rsidR="00211287" w:rsidRPr="009C68E2" w:rsidRDefault="00211287" w:rsidP="002B5D53">
      <w:pPr>
        <w:tabs>
          <w:tab w:val="left" w:pos="5490"/>
        </w:tabs>
        <w:spacing w:after="0"/>
        <w:rPr>
          <w:b/>
          <w:i/>
          <w:sz w:val="20"/>
          <w:szCs w:val="20"/>
        </w:rPr>
      </w:pPr>
      <w:r w:rsidRPr="009C68E2">
        <w:rPr>
          <w:b/>
          <w:i/>
          <w:sz w:val="20"/>
          <w:szCs w:val="20"/>
        </w:rPr>
        <w:t>Augu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3"/>
        <w:gridCol w:w="2171"/>
        <w:gridCol w:w="2161"/>
        <w:gridCol w:w="2143"/>
        <w:gridCol w:w="2162"/>
      </w:tblGrid>
      <w:tr w:rsidR="005A5544" w:rsidRPr="009C68E2" w:rsidTr="004D6802">
        <w:tc>
          <w:tcPr>
            <w:tcW w:w="2153" w:type="dxa"/>
            <w:shd w:val="clear" w:color="auto" w:fill="BFBFBF" w:themeFill="background1" w:themeFillShade="BF"/>
          </w:tcPr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71" w:type="dxa"/>
            <w:shd w:val="clear" w:color="auto" w:fill="BFBFBF" w:themeFill="background1" w:themeFillShade="BF"/>
          </w:tcPr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161" w:type="dxa"/>
          </w:tcPr>
          <w:p w:rsidR="005A5544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>
              <w:rPr>
                <w:sz w:val="20"/>
                <w:szCs w:val="20"/>
                <w:bdr w:val="single" w:sz="4" w:space="0" w:color="auto"/>
              </w:rPr>
              <w:t>6</w:t>
            </w:r>
            <w:r w:rsidRPr="009C68E2">
              <w:rPr>
                <w:sz w:val="20"/>
                <w:szCs w:val="20"/>
              </w:rPr>
              <w:t xml:space="preserve"> Book / Syllabus / Course Intro</w:t>
            </w:r>
          </w:p>
          <w:p w:rsidR="005A5544" w:rsidRPr="009B06FF" w:rsidRDefault="005A5544" w:rsidP="004D6802">
            <w:pPr>
              <w:spacing w:after="0"/>
              <w:rPr>
                <w:b/>
                <w:sz w:val="20"/>
                <w:szCs w:val="20"/>
              </w:rPr>
            </w:pPr>
          </w:p>
        </w:tc>
        <w:tc>
          <w:tcPr>
            <w:tcW w:w="2143" w:type="dxa"/>
          </w:tcPr>
          <w:p w:rsidR="005A5544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>
              <w:rPr>
                <w:sz w:val="20"/>
                <w:szCs w:val="20"/>
                <w:bdr w:val="single" w:sz="4" w:space="0" w:color="auto"/>
              </w:rPr>
              <w:t>7</w:t>
            </w:r>
            <w:r w:rsidRPr="009C68E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tations Activity</w:t>
            </w:r>
          </w:p>
          <w:p w:rsidR="005A5544" w:rsidRDefault="005A554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ee MC for F18)</w:t>
            </w:r>
          </w:p>
          <w:p w:rsidR="005A5544" w:rsidRPr="009B06FF" w:rsidRDefault="005A5544" w:rsidP="004D6802">
            <w:pPr>
              <w:spacing w:after="0"/>
              <w:rPr>
                <w:b/>
                <w:sz w:val="20"/>
                <w:szCs w:val="20"/>
              </w:rPr>
            </w:pPr>
            <w:r w:rsidRPr="009B06FF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62" w:type="dxa"/>
          </w:tcPr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>
              <w:rPr>
                <w:sz w:val="20"/>
                <w:szCs w:val="20"/>
                <w:bdr w:val="single" w:sz="4" w:space="0" w:color="auto"/>
              </w:rPr>
              <w:t>8</w:t>
            </w:r>
            <w:r w:rsidRPr="009C68E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tations Activity</w:t>
            </w:r>
          </w:p>
          <w:p w:rsidR="005A5544" w:rsidRDefault="005A5544" w:rsidP="004D680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ee MC for F18)</w:t>
            </w:r>
          </w:p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</w:p>
        </w:tc>
      </w:tr>
      <w:tr w:rsidR="005A5544" w:rsidRPr="009C68E2" w:rsidTr="004D6802">
        <w:tc>
          <w:tcPr>
            <w:tcW w:w="2153" w:type="dxa"/>
          </w:tcPr>
          <w:p w:rsidR="005A5544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>
              <w:rPr>
                <w:sz w:val="20"/>
                <w:szCs w:val="20"/>
                <w:bdr w:val="single" w:sz="4" w:space="0" w:color="auto"/>
              </w:rPr>
              <w:t>1</w:t>
            </w:r>
            <w:r w:rsidRPr="009C68E2">
              <w:rPr>
                <w:sz w:val="20"/>
                <w:szCs w:val="20"/>
              </w:rPr>
              <w:t xml:space="preserve"> Group Assignment Work</w:t>
            </w:r>
          </w:p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71" w:type="dxa"/>
          </w:tcPr>
          <w:p w:rsidR="005A5544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>
              <w:rPr>
                <w:sz w:val="20"/>
                <w:szCs w:val="20"/>
                <w:bdr w:val="single" w:sz="4" w:space="0" w:color="auto"/>
              </w:rPr>
              <w:t>2</w:t>
            </w:r>
            <w:r w:rsidRPr="009C68E2">
              <w:rPr>
                <w:sz w:val="20"/>
                <w:szCs w:val="20"/>
              </w:rPr>
              <w:t xml:space="preserve"> Comma- Ex 2</w:t>
            </w:r>
            <w:r w:rsidR="00A94B06">
              <w:rPr>
                <w:sz w:val="20"/>
                <w:szCs w:val="20"/>
              </w:rPr>
              <w:t xml:space="preserve">, </w:t>
            </w:r>
            <w:r w:rsidRPr="009C68E2">
              <w:rPr>
                <w:sz w:val="20"/>
                <w:szCs w:val="20"/>
              </w:rPr>
              <w:t>3,</w:t>
            </w:r>
            <w:r w:rsidR="00A94B06"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4,</w:t>
            </w:r>
            <w:r w:rsidR="00A94B06"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5</w:t>
            </w:r>
            <w:r w:rsidR="00A94B06">
              <w:rPr>
                <w:sz w:val="20"/>
                <w:szCs w:val="20"/>
              </w:rPr>
              <w:t xml:space="preserve"> (p. 447+)</w:t>
            </w:r>
          </w:p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1" w:type="dxa"/>
          </w:tcPr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>
              <w:rPr>
                <w:sz w:val="20"/>
                <w:szCs w:val="20"/>
                <w:bdr w:val="single" w:sz="4" w:space="0" w:color="auto"/>
              </w:rPr>
              <w:t>3</w:t>
            </w:r>
            <w:r w:rsidRPr="009C68E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Group Work</w:t>
            </w:r>
          </w:p>
        </w:tc>
        <w:tc>
          <w:tcPr>
            <w:tcW w:w="2143" w:type="dxa"/>
          </w:tcPr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>
              <w:rPr>
                <w:sz w:val="20"/>
                <w:szCs w:val="20"/>
                <w:bdr w:val="single" w:sz="4" w:space="0" w:color="auto"/>
              </w:rPr>
              <w:t>4</w:t>
            </w:r>
            <w:r w:rsidRPr="009C68E2">
              <w:rPr>
                <w:sz w:val="20"/>
                <w:szCs w:val="20"/>
              </w:rPr>
              <w:t xml:space="preserve"> </w:t>
            </w:r>
            <w:r w:rsidRPr="00A94B06">
              <w:rPr>
                <w:b/>
                <w:sz w:val="20"/>
                <w:szCs w:val="20"/>
              </w:rPr>
              <w:t>Comma Quiz</w:t>
            </w:r>
          </w:p>
        </w:tc>
        <w:tc>
          <w:tcPr>
            <w:tcW w:w="2162" w:type="dxa"/>
          </w:tcPr>
          <w:p w:rsidR="005A5544" w:rsidRPr="009C68E2" w:rsidRDefault="005A5544" w:rsidP="004D6802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>
              <w:rPr>
                <w:sz w:val="20"/>
                <w:szCs w:val="20"/>
                <w:bdr w:val="single" w:sz="4" w:space="0" w:color="auto"/>
              </w:rPr>
              <w:t>5</w:t>
            </w:r>
            <w:r w:rsidRPr="009C68E2">
              <w:rPr>
                <w:sz w:val="20"/>
                <w:szCs w:val="20"/>
              </w:rPr>
              <w:t xml:space="preserve"> </w:t>
            </w:r>
            <w:r w:rsidRPr="00C14A5C">
              <w:rPr>
                <w:b/>
                <w:sz w:val="20"/>
                <w:szCs w:val="20"/>
              </w:rPr>
              <w:t>Presentations</w:t>
            </w:r>
          </w:p>
        </w:tc>
      </w:tr>
    </w:tbl>
    <w:p w:rsidR="00211287" w:rsidRPr="009C68E2" w:rsidRDefault="00211287" w:rsidP="002B5D53">
      <w:pPr>
        <w:tabs>
          <w:tab w:val="left" w:pos="5490"/>
        </w:tabs>
        <w:spacing w:after="0"/>
        <w:rPr>
          <w:sz w:val="20"/>
          <w:szCs w:val="20"/>
        </w:rPr>
      </w:pPr>
      <w:r w:rsidRPr="009C68E2">
        <w:rPr>
          <w:b/>
          <w:i/>
          <w:sz w:val="20"/>
          <w:szCs w:val="20"/>
        </w:rPr>
        <w:t>Septe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0"/>
        <w:gridCol w:w="2143"/>
        <w:gridCol w:w="2148"/>
        <w:gridCol w:w="2194"/>
      </w:tblGrid>
      <w:tr w:rsidR="008E7890" w:rsidRPr="009C68E2" w:rsidTr="000D198F">
        <w:tc>
          <w:tcPr>
            <w:tcW w:w="2203" w:type="dxa"/>
            <w:shd w:val="clear" w:color="auto" w:fill="auto"/>
          </w:tcPr>
          <w:p w:rsidR="000D198F" w:rsidRPr="009C68E2" w:rsidRDefault="00211287" w:rsidP="000D198F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8/2</w:t>
            </w:r>
            <w:r w:rsidR="003E7E00">
              <w:rPr>
                <w:sz w:val="20"/>
                <w:szCs w:val="20"/>
                <w:bdr w:val="single" w:sz="4" w:space="0" w:color="auto"/>
              </w:rPr>
              <w:t>8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5A5544" w:rsidRPr="00521A74" w:rsidRDefault="005A5544" w:rsidP="005A5544">
            <w:pPr>
              <w:spacing w:after="0"/>
              <w:rPr>
                <w:sz w:val="20"/>
                <w:szCs w:val="20"/>
              </w:rPr>
            </w:pPr>
            <w:r w:rsidRPr="00C14A5C">
              <w:rPr>
                <w:b/>
                <w:sz w:val="20"/>
                <w:szCs w:val="20"/>
              </w:rPr>
              <w:t>Presentations</w:t>
            </w:r>
            <w:r w:rsidRPr="00521A74">
              <w:rPr>
                <w:sz w:val="20"/>
                <w:szCs w:val="20"/>
              </w:rPr>
              <w:t xml:space="preserve"> (if needed)</w:t>
            </w:r>
          </w:p>
          <w:p w:rsidR="005A5544" w:rsidRPr="000464BD" w:rsidRDefault="005A5544" w:rsidP="00EE66B9">
            <w:pPr>
              <w:spacing w:after="0"/>
              <w:rPr>
                <w:sz w:val="20"/>
                <w:szCs w:val="20"/>
              </w:rPr>
            </w:pPr>
            <w:r w:rsidRPr="00521A74">
              <w:rPr>
                <w:sz w:val="20"/>
                <w:szCs w:val="20"/>
              </w:rPr>
              <w:t>Effective Writing Techniques</w:t>
            </w:r>
            <w:r w:rsidR="00EE66B9">
              <w:rPr>
                <w:sz w:val="20"/>
                <w:szCs w:val="20"/>
              </w:rPr>
              <w:t>, Assignment E</w:t>
            </w:r>
            <w:r w:rsidRPr="000464BD">
              <w:rPr>
                <w:sz w:val="20"/>
                <w:szCs w:val="20"/>
              </w:rPr>
              <w:t>xpectations</w:t>
            </w:r>
            <w:r w:rsidR="00EE66B9">
              <w:rPr>
                <w:sz w:val="20"/>
                <w:szCs w:val="20"/>
              </w:rPr>
              <w:t>/ G</w:t>
            </w:r>
            <w:r w:rsidRPr="000464BD">
              <w:rPr>
                <w:sz w:val="20"/>
                <w:szCs w:val="20"/>
              </w:rPr>
              <w:t>rading</w:t>
            </w:r>
          </w:p>
          <w:p w:rsidR="009D46A3" w:rsidRPr="009C68E2" w:rsidRDefault="009D46A3" w:rsidP="002B5D5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5A5544" w:rsidRDefault="003E7E00" w:rsidP="005A5544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29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5A5544" w:rsidRPr="00A94B06" w:rsidRDefault="005A5544" w:rsidP="005A5544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</w:rPr>
              <w:t>Presentation Quiz</w:t>
            </w:r>
          </w:p>
          <w:p w:rsidR="005A5544" w:rsidRPr="009C68E2" w:rsidRDefault="005A5544" w:rsidP="005A5544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ment – Ex 1,</w:t>
            </w:r>
            <w:r w:rsidRPr="009C68E2">
              <w:rPr>
                <w:sz w:val="20"/>
                <w:szCs w:val="20"/>
              </w:rPr>
              <w:t xml:space="preserve"> 2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4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5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6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 xml:space="preserve">8 </w:t>
            </w:r>
            <w:r>
              <w:rPr>
                <w:sz w:val="20"/>
                <w:szCs w:val="20"/>
              </w:rPr>
              <w:t>(p. 84+)</w:t>
            </w:r>
          </w:p>
          <w:p w:rsidR="000D198F" w:rsidRPr="009C68E2" w:rsidRDefault="000D198F" w:rsidP="000D198F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auto"/>
          </w:tcPr>
          <w:p w:rsidR="005A5544" w:rsidRDefault="00211287" w:rsidP="000D198F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3</w:t>
            </w:r>
            <w:r w:rsidR="003E7E00">
              <w:rPr>
                <w:sz w:val="20"/>
                <w:szCs w:val="20"/>
                <w:bdr w:val="single" w:sz="4" w:space="0" w:color="auto"/>
              </w:rPr>
              <w:t>0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FA0679" w:rsidRDefault="00FA0679" w:rsidP="00FA0679">
            <w:pPr>
              <w:pStyle w:val="NoSpacing"/>
              <w:rPr>
                <w:b/>
                <w:sz w:val="20"/>
                <w:szCs w:val="20"/>
              </w:rPr>
            </w:pPr>
            <w:r w:rsidRPr="0060519E">
              <w:rPr>
                <w:b/>
                <w:sz w:val="20"/>
                <w:szCs w:val="20"/>
                <w:u w:val="single"/>
              </w:rPr>
              <w:t>DUE</w:t>
            </w:r>
            <w:r w:rsidRPr="0060519E">
              <w:rPr>
                <w:b/>
                <w:sz w:val="20"/>
                <w:szCs w:val="20"/>
              </w:rPr>
              <w:t>: Read EAA</w:t>
            </w:r>
            <w:r>
              <w:rPr>
                <w:b/>
                <w:sz w:val="20"/>
                <w:szCs w:val="20"/>
              </w:rPr>
              <w:t xml:space="preserve"> pp.159-161; </w:t>
            </w:r>
          </w:p>
          <w:p w:rsidR="00FA0679" w:rsidRDefault="00FA0679" w:rsidP="00FA0679">
            <w:pPr>
              <w:pStyle w:val="NoSpacing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NB 1-1, p. 161 EAA</w:t>
            </w:r>
          </w:p>
          <w:p w:rsidR="00FA0679" w:rsidRPr="0060519E" w:rsidRDefault="00FA0679" w:rsidP="00FA0679">
            <w:pPr>
              <w:pStyle w:val="NoSpacing"/>
              <w:rPr>
                <w:sz w:val="20"/>
                <w:szCs w:val="20"/>
              </w:rPr>
            </w:pPr>
          </w:p>
          <w:p w:rsidR="005A5544" w:rsidRPr="0060519E" w:rsidRDefault="005A5544" w:rsidP="005A5544">
            <w:pPr>
              <w:pStyle w:val="NoSpacing"/>
              <w:rPr>
                <w:sz w:val="20"/>
                <w:szCs w:val="20"/>
              </w:rPr>
            </w:pPr>
            <w:r w:rsidRPr="0060519E">
              <w:rPr>
                <w:sz w:val="20"/>
                <w:szCs w:val="20"/>
              </w:rPr>
              <w:t>Narrative Paper assignment (see pp. 185-189, EAA).</w:t>
            </w:r>
          </w:p>
          <w:p w:rsidR="005A5544" w:rsidRDefault="005A5544" w:rsidP="005A5544">
            <w:pPr>
              <w:pStyle w:val="NoSpacing"/>
              <w:rPr>
                <w:sz w:val="20"/>
                <w:szCs w:val="20"/>
              </w:rPr>
            </w:pPr>
            <w:r w:rsidRPr="0060519E">
              <w:rPr>
                <w:sz w:val="20"/>
                <w:szCs w:val="20"/>
              </w:rPr>
              <w:t xml:space="preserve">Cultural Marker assignment intro. </w:t>
            </w:r>
          </w:p>
          <w:p w:rsidR="00211287" w:rsidRPr="009C68E2" w:rsidRDefault="005A5544" w:rsidP="00EE66B9">
            <w:pPr>
              <w:pStyle w:val="NoSpacing"/>
              <w:rPr>
                <w:sz w:val="20"/>
                <w:szCs w:val="20"/>
              </w:rPr>
            </w:pPr>
            <w:r w:rsidRPr="0060519E">
              <w:rPr>
                <w:sz w:val="20"/>
                <w:szCs w:val="20"/>
              </w:rPr>
              <w:t>Story Corp site (for WNB 1-4)</w:t>
            </w:r>
          </w:p>
        </w:tc>
        <w:tc>
          <w:tcPr>
            <w:tcW w:w="2203" w:type="dxa"/>
            <w:shd w:val="clear" w:color="auto" w:fill="auto"/>
          </w:tcPr>
          <w:p w:rsidR="00211287" w:rsidRDefault="003E7E00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3</w:t>
            </w:r>
            <w:r w:rsidR="00211287" w:rsidRPr="009C68E2">
              <w:rPr>
                <w:sz w:val="20"/>
                <w:szCs w:val="20"/>
                <w:bdr w:val="single" w:sz="4" w:space="0" w:color="auto"/>
              </w:rPr>
              <w:t>1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5A5544" w:rsidRPr="009C68E2" w:rsidRDefault="005A5544" w:rsidP="005A5544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ment – Ex 1,</w:t>
            </w:r>
            <w:r w:rsidRPr="009C68E2">
              <w:rPr>
                <w:sz w:val="20"/>
                <w:szCs w:val="20"/>
              </w:rPr>
              <w:t xml:space="preserve"> 2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4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5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6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 xml:space="preserve">8 </w:t>
            </w:r>
            <w:r>
              <w:rPr>
                <w:sz w:val="20"/>
                <w:szCs w:val="20"/>
              </w:rPr>
              <w:t>(p. 84+)</w:t>
            </w:r>
          </w:p>
          <w:p w:rsidR="009B06FF" w:rsidRDefault="009B06FF" w:rsidP="00005906">
            <w:pPr>
              <w:spacing w:after="0"/>
              <w:rPr>
                <w:sz w:val="20"/>
                <w:szCs w:val="20"/>
              </w:rPr>
            </w:pPr>
          </w:p>
          <w:p w:rsidR="004C599B" w:rsidRPr="004C599B" w:rsidRDefault="004C599B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4" w:type="dxa"/>
            <w:shd w:val="clear" w:color="auto" w:fill="auto"/>
          </w:tcPr>
          <w:p w:rsidR="005A5544" w:rsidRDefault="003E7E00" w:rsidP="000D198F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9/1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FA0679" w:rsidRDefault="00FA0679" w:rsidP="00FA0679">
            <w:pPr>
              <w:pStyle w:val="NoSpacing"/>
              <w:rPr>
                <w:b/>
                <w:sz w:val="20"/>
              </w:rPr>
            </w:pPr>
            <w:r w:rsidRPr="0060519E">
              <w:rPr>
                <w:b/>
                <w:sz w:val="20"/>
                <w:u w:val="single"/>
              </w:rPr>
              <w:t>DUE</w:t>
            </w:r>
            <w:r w:rsidRPr="0060519E">
              <w:rPr>
                <w:b/>
                <w:sz w:val="20"/>
              </w:rPr>
              <w:t xml:space="preserve">: </w:t>
            </w:r>
            <w:r>
              <w:rPr>
                <w:b/>
                <w:sz w:val="20"/>
              </w:rPr>
              <w:t xml:space="preserve">Read EAA </w:t>
            </w:r>
            <w:r w:rsidR="00C573A3">
              <w:rPr>
                <w:b/>
                <w:sz w:val="20"/>
              </w:rPr>
              <w:t xml:space="preserve">pp. </w:t>
            </w:r>
            <w:r w:rsidR="001F1137">
              <w:rPr>
                <w:b/>
                <w:sz w:val="20"/>
              </w:rPr>
              <w:t>161-1</w:t>
            </w:r>
            <w:r>
              <w:rPr>
                <w:b/>
                <w:sz w:val="20"/>
              </w:rPr>
              <w:t>7</w:t>
            </w:r>
            <w:r w:rsidR="001F1137">
              <w:rPr>
                <w:b/>
                <w:sz w:val="20"/>
              </w:rPr>
              <w:t>4</w:t>
            </w:r>
            <w:r>
              <w:rPr>
                <w:b/>
                <w:sz w:val="20"/>
              </w:rPr>
              <w:t xml:space="preserve">; </w:t>
            </w:r>
          </w:p>
          <w:p w:rsidR="00FA0679" w:rsidRPr="0060519E" w:rsidRDefault="00FA0679" w:rsidP="00FA0679">
            <w:pPr>
              <w:pStyle w:val="NoSpacing"/>
              <w:rPr>
                <w:b/>
                <w:sz w:val="20"/>
              </w:rPr>
            </w:pPr>
            <w:r w:rsidRPr="0060519E">
              <w:rPr>
                <w:b/>
                <w:sz w:val="20"/>
              </w:rPr>
              <w:t>WNB 1-2 (Cultural Marker writing)</w:t>
            </w:r>
          </w:p>
          <w:p w:rsidR="00FA0679" w:rsidRDefault="00FA0679" w:rsidP="005A5544">
            <w:pPr>
              <w:pStyle w:val="NoSpacing"/>
              <w:rPr>
                <w:sz w:val="20"/>
              </w:rPr>
            </w:pPr>
          </w:p>
          <w:p w:rsidR="005A5544" w:rsidRPr="0060519E" w:rsidRDefault="005A5544" w:rsidP="005A5544">
            <w:pPr>
              <w:pStyle w:val="NoSpacing"/>
              <w:rPr>
                <w:sz w:val="20"/>
              </w:rPr>
            </w:pPr>
            <w:r w:rsidRPr="0060519E">
              <w:rPr>
                <w:sz w:val="20"/>
              </w:rPr>
              <w:t>Cultural Marker group work.</w:t>
            </w:r>
          </w:p>
          <w:p w:rsidR="00D22C59" w:rsidRPr="009C68E2" w:rsidRDefault="005A5544" w:rsidP="00EE66B9">
            <w:pPr>
              <w:pStyle w:val="NoSpacing"/>
              <w:rPr>
                <w:sz w:val="20"/>
                <w:szCs w:val="20"/>
              </w:rPr>
            </w:pPr>
            <w:r w:rsidRPr="0060519E">
              <w:rPr>
                <w:b/>
                <w:sz w:val="20"/>
              </w:rPr>
              <w:t>WNB 1-3</w:t>
            </w:r>
            <w:r w:rsidRPr="0060519E">
              <w:rPr>
                <w:sz w:val="20"/>
              </w:rPr>
              <w:t xml:space="preserve"> </w:t>
            </w:r>
            <w:r w:rsidRPr="0060519E">
              <w:rPr>
                <w:b/>
                <w:sz w:val="20"/>
              </w:rPr>
              <w:t>in class</w:t>
            </w:r>
            <w:r w:rsidRPr="0060519E">
              <w:rPr>
                <w:sz w:val="20"/>
              </w:rPr>
              <w:t xml:space="preserve"> (response to group work)</w:t>
            </w:r>
          </w:p>
        </w:tc>
      </w:tr>
      <w:tr w:rsidR="00C14A5C" w:rsidRPr="009C68E2" w:rsidTr="008F671E">
        <w:tc>
          <w:tcPr>
            <w:tcW w:w="2203" w:type="dxa"/>
            <w:shd w:val="clear" w:color="auto" w:fill="BFBFBF" w:themeFill="background1" w:themeFillShade="BF"/>
          </w:tcPr>
          <w:p w:rsidR="00211287" w:rsidRPr="009C68E2" w:rsidRDefault="001F1137" w:rsidP="009D46A3">
            <w:pPr>
              <w:spacing w:after="0"/>
              <w:rPr>
                <w:sz w:val="20"/>
                <w:szCs w:val="20"/>
                <w:bdr w:val="single" w:sz="4" w:space="0" w:color="auto"/>
              </w:rPr>
            </w:pPr>
            <w:r>
              <w:rPr>
                <w:sz w:val="20"/>
                <w:szCs w:val="20"/>
                <w:bdr w:val="single" w:sz="4" w:space="0" w:color="auto"/>
              </w:rPr>
              <w:t>4</w:t>
            </w:r>
          </w:p>
          <w:p w:rsidR="009C68E2" w:rsidRPr="009C68E2" w:rsidRDefault="009C68E2" w:rsidP="009D46A3">
            <w:pPr>
              <w:spacing w:after="0"/>
              <w:rPr>
                <w:sz w:val="20"/>
                <w:szCs w:val="20"/>
                <w:bdr w:val="single" w:sz="4" w:space="0" w:color="auto"/>
              </w:rPr>
            </w:pPr>
          </w:p>
          <w:p w:rsidR="009C68E2" w:rsidRPr="009C68E2" w:rsidRDefault="005A5544" w:rsidP="005A554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BOR DAY</w:t>
            </w:r>
          </w:p>
        </w:tc>
        <w:tc>
          <w:tcPr>
            <w:tcW w:w="2203" w:type="dxa"/>
          </w:tcPr>
          <w:p w:rsidR="005A5544" w:rsidRDefault="003E7E00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5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211287" w:rsidRPr="00A94B06" w:rsidRDefault="00005906" w:rsidP="00005906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</w:rPr>
              <w:t xml:space="preserve">Agreement Quiz  </w:t>
            </w:r>
          </w:p>
          <w:p w:rsidR="009B06FF" w:rsidRPr="009C68E2" w:rsidRDefault="009B06FF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FA3716" w:rsidRDefault="003E7E00" w:rsidP="009D46A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6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FA3716" w:rsidRPr="00FA3716" w:rsidRDefault="00FA3716" w:rsidP="009D46A3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  <w:u w:val="single"/>
              </w:rPr>
              <w:t>DUE</w:t>
            </w:r>
            <w:r w:rsidRPr="00FA3716">
              <w:rPr>
                <w:b/>
                <w:sz w:val="20"/>
                <w:szCs w:val="20"/>
              </w:rPr>
              <w:t xml:space="preserve">: Read EAA </w:t>
            </w:r>
            <w:r w:rsidR="00A94B06">
              <w:rPr>
                <w:b/>
                <w:sz w:val="20"/>
                <w:szCs w:val="20"/>
              </w:rPr>
              <w:t xml:space="preserve">pp. </w:t>
            </w:r>
            <w:r w:rsidRPr="00FA3716">
              <w:rPr>
                <w:b/>
                <w:sz w:val="20"/>
                <w:szCs w:val="20"/>
              </w:rPr>
              <w:t xml:space="preserve">175-178; </w:t>
            </w:r>
          </w:p>
          <w:p w:rsidR="00FA3716" w:rsidRPr="00FA3716" w:rsidRDefault="00FA3716" w:rsidP="009D46A3">
            <w:pPr>
              <w:spacing w:after="0"/>
              <w:rPr>
                <w:b/>
                <w:sz w:val="20"/>
                <w:szCs w:val="20"/>
              </w:rPr>
            </w:pPr>
            <w:r w:rsidRPr="00FA3716">
              <w:rPr>
                <w:b/>
                <w:sz w:val="20"/>
                <w:szCs w:val="20"/>
              </w:rPr>
              <w:t>WNB 1-4, p. 178 EAA</w:t>
            </w:r>
          </w:p>
          <w:p w:rsidR="00FA3716" w:rsidRDefault="00FA3716" w:rsidP="009D46A3">
            <w:pPr>
              <w:spacing w:after="0"/>
              <w:rPr>
                <w:sz w:val="20"/>
                <w:szCs w:val="20"/>
                <w:u w:val="single"/>
              </w:rPr>
            </w:pPr>
          </w:p>
          <w:p w:rsidR="009B06FF" w:rsidRPr="009C68E2" w:rsidRDefault="009B06FF" w:rsidP="002B5D5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FA3716" w:rsidRDefault="003E7E00" w:rsidP="003E7E00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7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211287" w:rsidRPr="009C68E2" w:rsidRDefault="00FA3716" w:rsidP="003E7E00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</w:rPr>
              <w:t>Pronoun Usage –  Ex 6</w:t>
            </w:r>
            <w:r>
              <w:rPr>
                <w:sz w:val="20"/>
                <w:szCs w:val="20"/>
              </w:rPr>
              <w:t xml:space="preserve">, </w:t>
            </w:r>
            <w:r w:rsidRPr="009C68E2">
              <w:rPr>
                <w:sz w:val="20"/>
                <w:szCs w:val="20"/>
              </w:rPr>
              <w:t>8, Rev</w:t>
            </w:r>
            <w:r>
              <w:rPr>
                <w:sz w:val="20"/>
                <w:szCs w:val="20"/>
              </w:rPr>
              <w:t>iew (p. 111+)</w:t>
            </w:r>
          </w:p>
        </w:tc>
        <w:tc>
          <w:tcPr>
            <w:tcW w:w="2204" w:type="dxa"/>
          </w:tcPr>
          <w:p w:rsidR="00F10C89" w:rsidRPr="009C68E2" w:rsidRDefault="003E7E00" w:rsidP="00F10C89">
            <w:pPr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bdr w:val="single" w:sz="4" w:space="0" w:color="auto"/>
              </w:rPr>
              <w:t>8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936EC2" w:rsidRDefault="00FA0679" w:rsidP="00FA0679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  <w:u w:val="single"/>
              </w:rPr>
              <w:t>DUE</w:t>
            </w:r>
            <w:r w:rsidRPr="00FA0679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36EC2">
              <w:rPr>
                <w:b/>
                <w:sz w:val="20"/>
                <w:szCs w:val="20"/>
              </w:rPr>
              <w:t>Read pp. 179-184;</w:t>
            </w:r>
          </w:p>
          <w:p w:rsidR="00FA0679" w:rsidRDefault="00FA0679" w:rsidP="00FA0679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b/>
                <w:sz w:val="20"/>
                <w:szCs w:val="20"/>
              </w:rPr>
              <w:t>WNB 1-</w:t>
            </w:r>
            <w:r>
              <w:rPr>
                <w:b/>
                <w:sz w:val="20"/>
                <w:szCs w:val="20"/>
              </w:rPr>
              <w:t>6, p. 184 EAA</w:t>
            </w:r>
            <w:r w:rsidRPr="009C68E2">
              <w:rPr>
                <w:sz w:val="20"/>
                <w:szCs w:val="20"/>
              </w:rPr>
              <w:t xml:space="preserve">  </w:t>
            </w:r>
          </w:p>
          <w:p w:rsidR="00FA0679" w:rsidRDefault="00FA0679" w:rsidP="00FA0679">
            <w:pPr>
              <w:spacing w:after="0"/>
              <w:rPr>
                <w:sz w:val="20"/>
                <w:szCs w:val="20"/>
              </w:rPr>
            </w:pPr>
          </w:p>
          <w:p w:rsidR="005F0815" w:rsidRDefault="00FA0679" w:rsidP="00FA0679">
            <w:pPr>
              <w:spacing w:after="0"/>
              <w:rPr>
                <w:sz w:val="20"/>
                <w:szCs w:val="20"/>
              </w:rPr>
            </w:pPr>
            <w:r w:rsidRPr="00FA0679">
              <w:rPr>
                <w:sz w:val="20"/>
                <w:szCs w:val="20"/>
              </w:rPr>
              <w:t>Interview</w:t>
            </w:r>
            <w:r w:rsidR="005F0815">
              <w:rPr>
                <w:sz w:val="20"/>
                <w:szCs w:val="20"/>
              </w:rPr>
              <w:t>/topic</w:t>
            </w:r>
            <w:r>
              <w:rPr>
                <w:sz w:val="20"/>
                <w:szCs w:val="20"/>
              </w:rPr>
              <w:t xml:space="preserve"> </w:t>
            </w:r>
          </w:p>
          <w:p w:rsidR="00FA0679" w:rsidRDefault="00FA0679" w:rsidP="00FA0679">
            <w:pPr>
              <w:spacing w:after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9C68E2">
              <w:rPr>
                <w:rFonts w:ascii="Calibri" w:hAnsi="Calibri" w:cs="Calibri"/>
                <w:b/>
                <w:bCs/>
                <w:sz w:val="20"/>
                <w:szCs w:val="20"/>
              </w:rPr>
              <w:t>WNB 1-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7</w:t>
            </w:r>
          </w:p>
          <w:p w:rsidR="009B06FF" w:rsidRPr="009C68E2" w:rsidRDefault="00FA0679" w:rsidP="00C14A5C">
            <w:pPr>
              <w:spacing w:after="0"/>
              <w:rPr>
                <w:sz w:val="20"/>
                <w:szCs w:val="20"/>
              </w:rPr>
            </w:pPr>
            <w:r w:rsidRPr="00FA0679">
              <w:rPr>
                <w:rFonts w:ascii="Calibri" w:hAnsi="Calibri" w:cs="Calibri"/>
                <w:bCs/>
                <w:sz w:val="20"/>
                <w:szCs w:val="20"/>
              </w:rPr>
              <w:t>Roadmap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WNB 1-8, EAA p. 185</w:t>
            </w:r>
            <w:r w:rsidR="00936EC2">
              <w:rPr>
                <w:rFonts w:ascii="Calibri" w:hAnsi="Calibri" w:cs="Calibri"/>
                <w:b/>
                <w:bCs/>
                <w:sz w:val="20"/>
                <w:szCs w:val="20"/>
              </w:rPr>
              <w:t>+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Specifically address in detail how your paper will reflect each highlighted term</w:t>
            </w:r>
            <w:r w:rsidR="00C14A5C">
              <w:rPr>
                <w:sz w:val="20"/>
                <w:szCs w:val="20"/>
              </w:rPr>
              <w:t>.</w:t>
            </w:r>
          </w:p>
        </w:tc>
      </w:tr>
      <w:tr w:rsidR="008E7890" w:rsidRPr="009C68E2" w:rsidTr="00C14A5C">
        <w:trPr>
          <w:trHeight w:val="2537"/>
        </w:trPr>
        <w:tc>
          <w:tcPr>
            <w:tcW w:w="2203" w:type="dxa"/>
          </w:tcPr>
          <w:p w:rsidR="00F10C89" w:rsidRPr="009C68E2" w:rsidRDefault="003E7E00" w:rsidP="00F10C89">
            <w:pPr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bdr w:val="single" w:sz="4" w:space="0" w:color="auto"/>
              </w:rPr>
              <w:t>11</w:t>
            </w:r>
            <w:r w:rsidR="00211287" w:rsidRPr="009C68E2">
              <w:rPr>
                <w:sz w:val="20"/>
                <w:szCs w:val="20"/>
              </w:rPr>
              <w:t xml:space="preserve"> </w:t>
            </w:r>
          </w:p>
          <w:p w:rsidR="00FA0679" w:rsidRPr="00A94B06" w:rsidRDefault="00FA0679" w:rsidP="00FA0679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  <w:u w:val="single"/>
              </w:rPr>
              <w:t>DUE</w:t>
            </w:r>
            <w:r w:rsidRPr="00A94B06">
              <w:rPr>
                <w:b/>
                <w:sz w:val="20"/>
                <w:szCs w:val="20"/>
              </w:rPr>
              <w:t xml:space="preserve">: </w:t>
            </w:r>
            <w:r w:rsidR="00A94B06" w:rsidRPr="00A94B06">
              <w:rPr>
                <w:b/>
                <w:sz w:val="20"/>
                <w:szCs w:val="20"/>
              </w:rPr>
              <w:t xml:space="preserve">Draft of </w:t>
            </w:r>
            <w:r w:rsidRPr="00A94B06">
              <w:rPr>
                <w:b/>
                <w:sz w:val="20"/>
                <w:szCs w:val="20"/>
              </w:rPr>
              <w:t>Narrative Assignment (2 copies); Read EAA pp. 185-189</w:t>
            </w:r>
          </w:p>
          <w:p w:rsidR="00FA0679" w:rsidRPr="00A94B06" w:rsidRDefault="00FA0679" w:rsidP="00FA0679">
            <w:pPr>
              <w:pStyle w:val="NoSpacing"/>
              <w:rPr>
                <w:sz w:val="20"/>
                <w:szCs w:val="20"/>
              </w:rPr>
            </w:pPr>
          </w:p>
          <w:p w:rsidR="00FA0679" w:rsidRPr="00A94B06" w:rsidRDefault="00FA0679" w:rsidP="00FA0679">
            <w:pPr>
              <w:pStyle w:val="NoSpacing"/>
              <w:rPr>
                <w:sz w:val="20"/>
                <w:szCs w:val="20"/>
              </w:rPr>
            </w:pPr>
            <w:r w:rsidRPr="00A94B06">
              <w:rPr>
                <w:sz w:val="20"/>
                <w:szCs w:val="20"/>
              </w:rPr>
              <w:t>Narrative peer review &amp; feedback</w:t>
            </w:r>
          </w:p>
          <w:p w:rsidR="009D46A3" w:rsidRPr="009C68E2" w:rsidRDefault="009D46A3" w:rsidP="009D46A3">
            <w:pPr>
              <w:spacing w:after="0"/>
              <w:rPr>
                <w:sz w:val="20"/>
                <w:szCs w:val="20"/>
                <w:u w:val="single"/>
              </w:rPr>
            </w:pPr>
          </w:p>
          <w:p w:rsidR="009D46A3" w:rsidRPr="009C68E2" w:rsidRDefault="009D46A3" w:rsidP="009D46A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A94B06" w:rsidRDefault="00211287" w:rsidP="00005906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 w:rsidR="003E7E00">
              <w:rPr>
                <w:sz w:val="20"/>
                <w:szCs w:val="20"/>
                <w:bdr w:val="single" w:sz="4" w:space="0" w:color="auto"/>
              </w:rPr>
              <w:t>2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A94B06" w:rsidRDefault="00A94B06" w:rsidP="00005906">
            <w:pPr>
              <w:spacing w:after="0"/>
              <w:rPr>
                <w:b/>
                <w:sz w:val="20"/>
                <w:szCs w:val="20"/>
                <w:highlight w:val="yellow"/>
              </w:rPr>
            </w:pPr>
            <w:r>
              <w:rPr>
                <w:b/>
                <w:sz w:val="20"/>
                <w:szCs w:val="20"/>
              </w:rPr>
              <w:t xml:space="preserve">Reading Quiz 1 </w:t>
            </w:r>
            <w:r w:rsidRPr="009C68E2">
              <w:rPr>
                <w:sz w:val="20"/>
                <w:szCs w:val="20"/>
              </w:rPr>
              <w:t>Pronoun Usage –  Ex 6</w:t>
            </w:r>
            <w:r>
              <w:rPr>
                <w:sz w:val="20"/>
                <w:szCs w:val="20"/>
              </w:rPr>
              <w:t xml:space="preserve">, </w:t>
            </w:r>
            <w:r w:rsidRPr="009C68E2">
              <w:rPr>
                <w:sz w:val="20"/>
                <w:szCs w:val="20"/>
              </w:rPr>
              <w:t>8, Rev</w:t>
            </w:r>
            <w:r>
              <w:rPr>
                <w:sz w:val="20"/>
                <w:szCs w:val="20"/>
              </w:rPr>
              <w:t>iew (p. 111+)</w:t>
            </w:r>
          </w:p>
          <w:p w:rsidR="00A94B06" w:rsidRDefault="00A94B06" w:rsidP="00005906">
            <w:pPr>
              <w:spacing w:after="0"/>
              <w:rPr>
                <w:b/>
                <w:sz w:val="20"/>
                <w:szCs w:val="20"/>
                <w:highlight w:val="yellow"/>
              </w:rPr>
            </w:pPr>
          </w:p>
          <w:p w:rsidR="00D22C59" w:rsidRPr="009C68E2" w:rsidRDefault="00D22C59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A94B06" w:rsidRDefault="00211287" w:rsidP="009D46A3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 w:rsidR="003E7E00">
              <w:rPr>
                <w:sz w:val="20"/>
                <w:szCs w:val="20"/>
                <w:bdr w:val="single" w:sz="4" w:space="0" w:color="auto"/>
              </w:rPr>
              <w:t>3</w:t>
            </w:r>
            <w:r w:rsidR="0013446F" w:rsidRPr="009C68E2">
              <w:rPr>
                <w:sz w:val="20"/>
                <w:szCs w:val="20"/>
              </w:rPr>
              <w:t xml:space="preserve">  </w:t>
            </w:r>
          </w:p>
          <w:p w:rsidR="00A94B06" w:rsidRPr="009C68E2" w:rsidRDefault="00A94B06" w:rsidP="00A94B06">
            <w:pPr>
              <w:spacing w:after="0"/>
              <w:rPr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  <w:u w:val="single"/>
              </w:rPr>
              <w:t>DUE</w:t>
            </w:r>
            <w:r>
              <w:rPr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 xml:space="preserve"> Narrative</w:t>
            </w:r>
            <w:r w:rsidRPr="009C68E2">
              <w:rPr>
                <w:sz w:val="20"/>
                <w:szCs w:val="20"/>
              </w:rPr>
              <w:t xml:space="preserve"> </w:t>
            </w:r>
            <w:r w:rsidRPr="009C68E2">
              <w:rPr>
                <w:b/>
                <w:sz w:val="20"/>
                <w:szCs w:val="20"/>
              </w:rPr>
              <w:t>Essay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A94B06" w:rsidRDefault="00A94B06" w:rsidP="009D46A3">
            <w:pPr>
              <w:spacing w:after="0"/>
              <w:rPr>
                <w:b/>
                <w:sz w:val="20"/>
                <w:szCs w:val="20"/>
              </w:rPr>
            </w:pPr>
          </w:p>
          <w:p w:rsidR="00A94B06" w:rsidRPr="00A94B06" w:rsidRDefault="00A94B06" w:rsidP="009D46A3">
            <w:pPr>
              <w:spacing w:after="0"/>
              <w:rPr>
                <w:sz w:val="20"/>
                <w:szCs w:val="20"/>
              </w:rPr>
            </w:pPr>
            <w:r w:rsidRPr="00A94B06">
              <w:rPr>
                <w:sz w:val="20"/>
                <w:szCs w:val="20"/>
              </w:rPr>
              <w:t xml:space="preserve">Reflect </w:t>
            </w:r>
            <w:r w:rsidRPr="00A94B06">
              <w:rPr>
                <w:b/>
                <w:sz w:val="20"/>
                <w:szCs w:val="20"/>
              </w:rPr>
              <w:t>WNB 1-9, p. 189 EAA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A94B06" w:rsidRDefault="00A94B06" w:rsidP="009D46A3">
            <w:pPr>
              <w:spacing w:after="0"/>
              <w:rPr>
                <w:sz w:val="20"/>
                <w:szCs w:val="20"/>
                <w:u w:val="single"/>
              </w:rPr>
            </w:pPr>
          </w:p>
          <w:p w:rsidR="009B06FF" w:rsidRPr="009C68E2" w:rsidRDefault="00A94B06" w:rsidP="009C68E2">
            <w:pPr>
              <w:spacing w:after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03" w:type="dxa"/>
          </w:tcPr>
          <w:p w:rsidR="00A94B06" w:rsidRDefault="00211287" w:rsidP="00005906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 w:rsidR="003E7E00">
              <w:rPr>
                <w:sz w:val="20"/>
                <w:szCs w:val="20"/>
                <w:bdr w:val="single" w:sz="4" w:space="0" w:color="auto"/>
              </w:rPr>
              <w:t>4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211287" w:rsidRPr="00A94B06" w:rsidRDefault="00005906" w:rsidP="00005906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</w:rPr>
              <w:t>Pronoun Usage Quiz</w:t>
            </w:r>
          </w:p>
          <w:p w:rsidR="009B06FF" w:rsidRPr="009C68E2" w:rsidRDefault="009B06FF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4" w:type="dxa"/>
          </w:tcPr>
          <w:p w:rsidR="00A94B06" w:rsidRDefault="00211287" w:rsidP="009D46A3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 w:rsidR="003E7E00">
              <w:rPr>
                <w:sz w:val="20"/>
                <w:szCs w:val="20"/>
                <w:bdr w:val="single" w:sz="4" w:space="0" w:color="auto"/>
              </w:rPr>
              <w:t>5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A94B06" w:rsidRPr="00A94B06" w:rsidRDefault="00A94B06" w:rsidP="009D46A3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</w:rPr>
              <w:t xml:space="preserve">DUE: Read EAA, pp. 201-202; </w:t>
            </w:r>
          </w:p>
          <w:p w:rsidR="00A94B06" w:rsidRPr="00A94B06" w:rsidRDefault="00A94B06" w:rsidP="009D46A3">
            <w:pPr>
              <w:spacing w:after="0"/>
              <w:rPr>
                <w:b/>
                <w:sz w:val="20"/>
                <w:szCs w:val="20"/>
              </w:rPr>
            </w:pPr>
            <w:r w:rsidRPr="00A94B06">
              <w:rPr>
                <w:b/>
                <w:sz w:val="20"/>
                <w:szCs w:val="20"/>
              </w:rPr>
              <w:t>WNB 2-1, p. 202 EAA</w:t>
            </w:r>
          </w:p>
          <w:p w:rsidR="00A94B06" w:rsidRDefault="00A94B06" w:rsidP="009C68E2">
            <w:pPr>
              <w:spacing w:after="0"/>
              <w:rPr>
                <w:sz w:val="20"/>
                <w:szCs w:val="20"/>
                <w:u w:val="single"/>
              </w:rPr>
            </w:pPr>
          </w:p>
          <w:p w:rsidR="00C14A5C" w:rsidRDefault="0013446F" w:rsidP="009C68E2">
            <w:pPr>
              <w:spacing w:after="0"/>
              <w:rPr>
                <w:sz w:val="20"/>
                <w:szCs w:val="20"/>
              </w:rPr>
            </w:pPr>
            <w:r w:rsidRPr="00A94B06">
              <w:rPr>
                <w:sz w:val="20"/>
                <w:szCs w:val="20"/>
              </w:rPr>
              <w:t>Analytical/Informative Essay</w:t>
            </w:r>
            <w:r w:rsidRPr="009C68E2">
              <w:rPr>
                <w:sz w:val="20"/>
                <w:szCs w:val="20"/>
              </w:rPr>
              <w:t xml:space="preserve"> introduction</w:t>
            </w:r>
          </w:p>
          <w:p w:rsidR="00C14A5C" w:rsidRDefault="00C14A5C" w:rsidP="009C68E2">
            <w:pPr>
              <w:spacing w:after="0"/>
              <w:rPr>
                <w:b/>
                <w:sz w:val="20"/>
                <w:szCs w:val="20"/>
              </w:rPr>
            </w:pPr>
          </w:p>
          <w:p w:rsidR="009B06FF" w:rsidRPr="00C14A5C" w:rsidRDefault="009C68E2" w:rsidP="009C68E2">
            <w:pPr>
              <w:spacing w:after="0"/>
              <w:rPr>
                <w:rFonts w:ascii="Calibri" w:hAnsi="Calibri"/>
                <w:sz w:val="20"/>
                <w:szCs w:val="20"/>
              </w:rPr>
            </w:pPr>
            <w:r w:rsidRPr="009C68E2">
              <w:rPr>
                <w:b/>
                <w:sz w:val="20"/>
                <w:szCs w:val="20"/>
              </w:rPr>
              <w:t>WNB 2-2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rFonts w:ascii="Calibri" w:hAnsi="Calibri"/>
                <w:b/>
                <w:i/>
                <w:sz w:val="20"/>
                <w:szCs w:val="20"/>
              </w:rPr>
              <w:t>Joining</w:t>
            </w:r>
            <w:r w:rsidRPr="009C68E2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</w:tr>
      <w:tr w:rsidR="008E7890" w:rsidRPr="009C68E2" w:rsidTr="008F671E">
        <w:tc>
          <w:tcPr>
            <w:tcW w:w="2203" w:type="dxa"/>
          </w:tcPr>
          <w:p w:rsidR="00C573A3" w:rsidRDefault="00211287" w:rsidP="009D46A3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1</w:t>
            </w:r>
            <w:r w:rsidR="003E7E00">
              <w:rPr>
                <w:sz w:val="20"/>
                <w:szCs w:val="20"/>
                <w:bdr w:val="single" w:sz="4" w:space="0" w:color="auto"/>
              </w:rPr>
              <w:t>8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9D46A3" w:rsidRPr="00C573A3" w:rsidRDefault="00C573A3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  <w:u w:val="single"/>
              </w:rPr>
              <w:t>DUE</w:t>
            </w:r>
            <w:r w:rsidRPr="00C573A3">
              <w:rPr>
                <w:b/>
                <w:sz w:val="20"/>
                <w:szCs w:val="20"/>
              </w:rPr>
              <w:t xml:space="preserve">: Read EAA, pp. </w:t>
            </w:r>
            <w:r w:rsidR="009D46A3" w:rsidRPr="00C573A3">
              <w:rPr>
                <w:b/>
                <w:sz w:val="20"/>
                <w:szCs w:val="20"/>
              </w:rPr>
              <w:t xml:space="preserve"> </w:t>
            </w:r>
          </w:p>
          <w:p w:rsidR="009D46A3" w:rsidRDefault="00F10C89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</w:rPr>
              <w:t>206-213</w:t>
            </w:r>
          </w:p>
          <w:p w:rsidR="00C573A3" w:rsidRDefault="00C573A3" w:rsidP="009D46A3">
            <w:pPr>
              <w:spacing w:after="0"/>
              <w:rPr>
                <w:b/>
                <w:sz w:val="20"/>
                <w:szCs w:val="20"/>
              </w:rPr>
            </w:pPr>
          </w:p>
          <w:p w:rsidR="009D46A3" w:rsidRPr="009C68E2" w:rsidRDefault="00984FE2" w:rsidP="009D46A3">
            <w:pPr>
              <w:spacing w:after="0"/>
              <w:rPr>
                <w:sz w:val="20"/>
                <w:szCs w:val="20"/>
                <w:u w:val="single"/>
              </w:rPr>
            </w:pPr>
            <w:r w:rsidRPr="009C68E2">
              <w:rPr>
                <w:b/>
                <w:sz w:val="20"/>
                <w:szCs w:val="20"/>
              </w:rPr>
              <w:t>WNB</w:t>
            </w:r>
            <w:r w:rsidR="00C573A3">
              <w:rPr>
                <w:b/>
                <w:sz w:val="20"/>
                <w:szCs w:val="20"/>
              </w:rPr>
              <w:t xml:space="preserve"> </w:t>
            </w:r>
            <w:r w:rsidRPr="009C68E2">
              <w:rPr>
                <w:b/>
                <w:sz w:val="20"/>
                <w:szCs w:val="20"/>
              </w:rPr>
              <w:t>2-</w:t>
            </w:r>
            <w:r w:rsidR="00D22C59">
              <w:rPr>
                <w:b/>
                <w:sz w:val="20"/>
                <w:szCs w:val="20"/>
              </w:rPr>
              <w:t>3</w:t>
            </w:r>
            <w:r w:rsidR="00C573A3">
              <w:rPr>
                <w:b/>
                <w:sz w:val="20"/>
                <w:szCs w:val="20"/>
              </w:rPr>
              <w:t xml:space="preserve">: </w:t>
            </w:r>
            <w:r w:rsidR="009C68E2">
              <w:rPr>
                <w:b/>
                <w:i/>
                <w:sz w:val="20"/>
                <w:szCs w:val="20"/>
              </w:rPr>
              <w:t>Joining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9D46A3" w:rsidRPr="009C68E2" w:rsidRDefault="009D46A3" w:rsidP="00AF211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C573A3" w:rsidRDefault="003E7E00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19</w:t>
            </w:r>
            <w:r w:rsidR="00211287" w:rsidRPr="009C68E2">
              <w:rPr>
                <w:sz w:val="20"/>
                <w:szCs w:val="20"/>
              </w:rPr>
              <w:t xml:space="preserve">  </w:t>
            </w:r>
          </w:p>
          <w:p w:rsidR="00211287" w:rsidRDefault="00C573A3" w:rsidP="00005906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rb Usage – Ex 1,</w:t>
            </w:r>
            <w:r w:rsidR="00005906" w:rsidRPr="009C68E2">
              <w:rPr>
                <w:sz w:val="20"/>
                <w:szCs w:val="20"/>
              </w:rPr>
              <w:t xml:space="preserve"> 2,</w:t>
            </w:r>
            <w:r>
              <w:rPr>
                <w:sz w:val="20"/>
                <w:szCs w:val="20"/>
              </w:rPr>
              <w:t xml:space="preserve"> </w:t>
            </w:r>
            <w:r w:rsidR="00005906" w:rsidRPr="009C68E2">
              <w:rPr>
                <w:sz w:val="20"/>
                <w:szCs w:val="20"/>
              </w:rPr>
              <w:t>4, 7</w:t>
            </w:r>
            <w:r>
              <w:rPr>
                <w:sz w:val="20"/>
                <w:szCs w:val="20"/>
              </w:rPr>
              <w:t xml:space="preserve"> (p. 127+)</w:t>
            </w:r>
          </w:p>
          <w:p w:rsidR="00C573A3" w:rsidRDefault="00C573A3" w:rsidP="00005906">
            <w:pPr>
              <w:spacing w:after="0"/>
              <w:rPr>
                <w:sz w:val="20"/>
                <w:szCs w:val="20"/>
              </w:rPr>
            </w:pPr>
          </w:p>
          <w:p w:rsidR="00D22C59" w:rsidRPr="009C68E2" w:rsidRDefault="00D22C59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C573A3" w:rsidRDefault="00211287" w:rsidP="009D46A3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0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9D46A3" w:rsidRPr="00C573A3" w:rsidRDefault="00C573A3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  <w:u w:val="single"/>
              </w:rPr>
              <w:t>DUE</w:t>
            </w:r>
            <w:r w:rsidRPr="00C573A3">
              <w:rPr>
                <w:b/>
                <w:sz w:val="20"/>
                <w:szCs w:val="20"/>
              </w:rPr>
              <w:t xml:space="preserve">: Read EAA, pp. </w:t>
            </w:r>
            <w:r w:rsidR="009D46A3" w:rsidRPr="00C573A3">
              <w:rPr>
                <w:b/>
                <w:sz w:val="20"/>
                <w:szCs w:val="20"/>
              </w:rPr>
              <w:t xml:space="preserve"> </w:t>
            </w:r>
          </w:p>
          <w:p w:rsidR="009D46A3" w:rsidRPr="00C573A3" w:rsidRDefault="00F10C89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</w:rPr>
              <w:t>213-220</w:t>
            </w:r>
          </w:p>
          <w:p w:rsidR="00C573A3" w:rsidRPr="009C68E2" w:rsidRDefault="00C573A3" w:rsidP="009D46A3">
            <w:pPr>
              <w:spacing w:after="0"/>
              <w:rPr>
                <w:sz w:val="20"/>
                <w:szCs w:val="20"/>
              </w:rPr>
            </w:pPr>
          </w:p>
          <w:p w:rsidR="009B06FF" w:rsidRPr="009C68E2" w:rsidRDefault="00984FE2" w:rsidP="00C14A5C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b/>
                <w:sz w:val="20"/>
                <w:szCs w:val="20"/>
              </w:rPr>
              <w:t>WNB 2-</w:t>
            </w:r>
            <w:r w:rsidR="00D22C59">
              <w:rPr>
                <w:b/>
                <w:sz w:val="20"/>
                <w:szCs w:val="20"/>
              </w:rPr>
              <w:t>4</w:t>
            </w:r>
            <w:r w:rsidRPr="009C68E2">
              <w:rPr>
                <w:sz w:val="20"/>
                <w:szCs w:val="20"/>
              </w:rPr>
              <w:t xml:space="preserve">: </w:t>
            </w:r>
            <w:r w:rsidRPr="009C68E2">
              <w:rPr>
                <w:b/>
                <w:i/>
                <w:sz w:val="20"/>
                <w:szCs w:val="20"/>
              </w:rPr>
              <w:t>Joining</w:t>
            </w:r>
            <w:r w:rsidRPr="009C68E2"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  <w:tc>
          <w:tcPr>
            <w:tcW w:w="2203" w:type="dxa"/>
          </w:tcPr>
          <w:p w:rsidR="00211287" w:rsidRDefault="00211287" w:rsidP="003E7E00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1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C573A3" w:rsidRDefault="00C573A3" w:rsidP="00C573A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rb Usage – Ex 1,</w:t>
            </w:r>
            <w:r w:rsidRPr="009C68E2">
              <w:rPr>
                <w:sz w:val="20"/>
                <w:szCs w:val="20"/>
              </w:rPr>
              <w:t xml:space="preserve"> 2,</w:t>
            </w:r>
            <w:r>
              <w:rPr>
                <w:sz w:val="20"/>
                <w:szCs w:val="20"/>
              </w:rPr>
              <w:t xml:space="preserve"> </w:t>
            </w:r>
            <w:r w:rsidRPr="009C68E2">
              <w:rPr>
                <w:sz w:val="20"/>
                <w:szCs w:val="20"/>
              </w:rPr>
              <w:t>4, 7</w:t>
            </w:r>
            <w:r>
              <w:rPr>
                <w:sz w:val="20"/>
                <w:szCs w:val="20"/>
              </w:rPr>
              <w:t xml:space="preserve"> (p. 127+)</w:t>
            </w:r>
          </w:p>
          <w:p w:rsidR="00C573A3" w:rsidRPr="009C68E2" w:rsidRDefault="00C573A3" w:rsidP="003E7E0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4" w:type="dxa"/>
          </w:tcPr>
          <w:p w:rsidR="00C573A3" w:rsidRDefault="00211287" w:rsidP="009D46A3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2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9D46A3" w:rsidRPr="00C573A3" w:rsidRDefault="00C573A3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  <w:u w:val="single"/>
              </w:rPr>
              <w:t>DUE</w:t>
            </w:r>
            <w:r w:rsidRPr="00C573A3">
              <w:rPr>
                <w:b/>
                <w:sz w:val="20"/>
                <w:szCs w:val="20"/>
              </w:rPr>
              <w:t xml:space="preserve">: Read EAA, pp. </w:t>
            </w:r>
          </w:p>
          <w:p w:rsidR="009D46A3" w:rsidRPr="00C573A3" w:rsidRDefault="00F10C89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</w:rPr>
              <w:t>221-224</w:t>
            </w:r>
            <w:r w:rsidR="00C573A3" w:rsidRPr="00C573A3">
              <w:rPr>
                <w:b/>
                <w:sz w:val="20"/>
                <w:szCs w:val="20"/>
              </w:rPr>
              <w:t xml:space="preserve">; </w:t>
            </w:r>
          </w:p>
          <w:p w:rsidR="00C14A5C" w:rsidRDefault="00C14A5C" w:rsidP="009D46A3">
            <w:pPr>
              <w:spacing w:after="0"/>
              <w:rPr>
                <w:b/>
                <w:sz w:val="20"/>
                <w:szCs w:val="20"/>
              </w:rPr>
            </w:pPr>
          </w:p>
          <w:p w:rsidR="009D46A3" w:rsidRPr="00C573A3" w:rsidRDefault="002E5ABE" w:rsidP="009D46A3">
            <w:pPr>
              <w:spacing w:after="0"/>
              <w:rPr>
                <w:b/>
                <w:sz w:val="20"/>
                <w:szCs w:val="20"/>
              </w:rPr>
            </w:pPr>
            <w:r w:rsidRPr="00C573A3">
              <w:rPr>
                <w:b/>
                <w:sz w:val="20"/>
                <w:szCs w:val="20"/>
              </w:rPr>
              <w:t>WNB</w:t>
            </w:r>
            <w:r w:rsidR="00E16514" w:rsidRPr="00C573A3">
              <w:rPr>
                <w:b/>
                <w:sz w:val="20"/>
                <w:szCs w:val="20"/>
              </w:rPr>
              <w:t xml:space="preserve"> 2-</w:t>
            </w:r>
            <w:r w:rsidR="00D22C59" w:rsidRPr="00C573A3">
              <w:rPr>
                <w:b/>
                <w:sz w:val="20"/>
                <w:szCs w:val="20"/>
              </w:rPr>
              <w:t>5</w:t>
            </w:r>
          </w:p>
          <w:p w:rsidR="00211287" w:rsidRPr="009C68E2" w:rsidRDefault="00CD0F09" w:rsidP="00D22C59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b/>
                <w:sz w:val="20"/>
                <w:szCs w:val="20"/>
              </w:rPr>
              <w:t>WNB 2-</w:t>
            </w:r>
            <w:r w:rsidR="00D22C59">
              <w:rPr>
                <w:b/>
                <w:sz w:val="20"/>
                <w:szCs w:val="20"/>
              </w:rPr>
              <w:t>6</w:t>
            </w:r>
            <w:r w:rsidRPr="009C68E2">
              <w:rPr>
                <w:b/>
                <w:sz w:val="20"/>
                <w:szCs w:val="20"/>
              </w:rPr>
              <w:t xml:space="preserve">:  </w:t>
            </w:r>
            <w:r w:rsidRPr="009C68E2">
              <w:rPr>
                <w:b/>
                <w:i/>
                <w:sz w:val="20"/>
                <w:szCs w:val="20"/>
              </w:rPr>
              <w:t xml:space="preserve">Joining </w:t>
            </w:r>
          </w:p>
        </w:tc>
      </w:tr>
      <w:tr w:rsidR="008E7890" w:rsidRPr="009C68E2" w:rsidTr="008F671E">
        <w:tc>
          <w:tcPr>
            <w:tcW w:w="2203" w:type="dxa"/>
          </w:tcPr>
          <w:p w:rsidR="00C573A3" w:rsidRDefault="00211287" w:rsidP="003E7E00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5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C573A3" w:rsidRDefault="00C073C2" w:rsidP="003E7E00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</w:rPr>
              <w:t>MLA</w:t>
            </w:r>
            <w:r w:rsidR="003D5C23" w:rsidRPr="009C68E2">
              <w:rPr>
                <w:sz w:val="20"/>
                <w:szCs w:val="20"/>
              </w:rPr>
              <w:t xml:space="preserve"> Overview</w:t>
            </w:r>
            <w:r w:rsidR="00C573A3">
              <w:rPr>
                <w:sz w:val="20"/>
                <w:szCs w:val="20"/>
              </w:rPr>
              <w:t xml:space="preserve"> </w:t>
            </w:r>
          </w:p>
          <w:p w:rsidR="00211287" w:rsidRPr="009C68E2" w:rsidRDefault="00211287" w:rsidP="003E7E0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C573A3" w:rsidRDefault="00211287" w:rsidP="00005906">
            <w:pPr>
              <w:spacing w:after="0"/>
              <w:rPr>
                <w:sz w:val="20"/>
                <w:szCs w:val="20"/>
                <w:bdr w:val="single" w:sz="4" w:space="0" w:color="auto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6</w:t>
            </w:r>
          </w:p>
          <w:p w:rsidR="00211287" w:rsidRDefault="00211287" w:rsidP="00005906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</w:rPr>
              <w:t xml:space="preserve"> </w:t>
            </w:r>
            <w:r w:rsidR="00005906" w:rsidRPr="00C573A3">
              <w:rPr>
                <w:b/>
                <w:sz w:val="20"/>
                <w:szCs w:val="20"/>
              </w:rPr>
              <w:t>Verb Usage Quiz</w:t>
            </w:r>
          </w:p>
          <w:p w:rsidR="00D52AEF" w:rsidRPr="009C68E2" w:rsidRDefault="00D52AEF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C573A3" w:rsidRDefault="00211287" w:rsidP="00005906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7</w:t>
            </w:r>
            <w:r w:rsidR="00005906" w:rsidRPr="009C68E2">
              <w:rPr>
                <w:sz w:val="20"/>
                <w:szCs w:val="20"/>
              </w:rPr>
              <w:t xml:space="preserve"> </w:t>
            </w:r>
          </w:p>
          <w:p w:rsidR="00211287" w:rsidRDefault="00005906" w:rsidP="00005906">
            <w:pPr>
              <w:spacing w:after="0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</w:rPr>
              <w:t>SIP Day</w:t>
            </w:r>
          </w:p>
          <w:p w:rsidR="009B06FF" w:rsidRPr="009C68E2" w:rsidRDefault="009B06FF" w:rsidP="0000590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203" w:type="dxa"/>
          </w:tcPr>
          <w:p w:rsidR="00C573A3" w:rsidRDefault="00211287" w:rsidP="00D93642">
            <w:pPr>
              <w:spacing w:after="0"/>
              <w:jc w:val="both"/>
              <w:rPr>
                <w:sz w:val="20"/>
                <w:szCs w:val="20"/>
              </w:rPr>
            </w:pPr>
            <w:r w:rsidRPr="009C68E2">
              <w:rPr>
                <w:sz w:val="20"/>
                <w:szCs w:val="20"/>
                <w:bdr w:val="single" w:sz="4" w:space="0" w:color="auto"/>
              </w:rPr>
              <w:t>2</w:t>
            </w:r>
            <w:r w:rsidR="003E7E00">
              <w:rPr>
                <w:sz w:val="20"/>
                <w:szCs w:val="20"/>
                <w:bdr w:val="single" w:sz="4" w:space="0" w:color="auto"/>
              </w:rPr>
              <w:t>8</w:t>
            </w:r>
            <w:r w:rsidRPr="009C68E2">
              <w:rPr>
                <w:sz w:val="20"/>
                <w:szCs w:val="20"/>
              </w:rPr>
              <w:t xml:space="preserve"> </w:t>
            </w:r>
          </w:p>
          <w:p w:rsidR="00211287" w:rsidRDefault="00C573A3" w:rsidP="00D93642">
            <w:pPr>
              <w:spacing w:after="0"/>
              <w:jc w:val="both"/>
              <w:rPr>
                <w:sz w:val="20"/>
                <w:szCs w:val="20"/>
              </w:rPr>
            </w:pPr>
            <w:r w:rsidRPr="00C573A3">
              <w:rPr>
                <w:i/>
                <w:sz w:val="20"/>
                <w:szCs w:val="20"/>
              </w:rPr>
              <w:t>Serial</w:t>
            </w:r>
            <w:r>
              <w:rPr>
                <w:sz w:val="20"/>
                <w:szCs w:val="20"/>
              </w:rPr>
              <w:t xml:space="preserve"> I</w:t>
            </w:r>
            <w:r w:rsidR="00D93642" w:rsidRPr="009C68E2">
              <w:rPr>
                <w:sz w:val="20"/>
                <w:szCs w:val="20"/>
              </w:rPr>
              <w:t>ntroduction</w:t>
            </w:r>
          </w:p>
          <w:p w:rsidR="00F10C89" w:rsidRDefault="00F10C89" w:rsidP="009B06FF">
            <w:pPr>
              <w:spacing w:after="0"/>
              <w:rPr>
                <w:sz w:val="20"/>
                <w:szCs w:val="20"/>
              </w:rPr>
            </w:pPr>
          </w:p>
          <w:p w:rsidR="00C573A3" w:rsidRPr="009C68E2" w:rsidRDefault="00C573A3" w:rsidP="00C14A5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04" w:type="dxa"/>
          </w:tcPr>
          <w:p w:rsidR="00C573A3" w:rsidRDefault="003E7E00" w:rsidP="009D46A3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bdr w:val="single" w:sz="4" w:space="0" w:color="auto"/>
              </w:rPr>
              <w:t>29</w:t>
            </w:r>
            <w:r w:rsidR="00211287" w:rsidRPr="009C68E2">
              <w:rPr>
                <w:sz w:val="20"/>
                <w:szCs w:val="20"/>
              </w:rPr>
              <w:t xml:space="preserve"> </w:t>
            </w:r>
            <w:r w:rsidR="00D93642" w:rsidRPr="009C68E2">
              <w:rPr>
                <w:sz w:val="20"/>
                <w:szCs w:val="20"/>
              </w:rPr>
              <w:t xml:space="preserve"> </w:t>
            </w:r>
            <w:r w:rsidR="00D22C59">
              <w:rPr>
                <w:b/>
                <w:sz w:val="20"/>
                <w:szCs w:val="20"/>
              </w:rPr>
              <w:t xml:space="preserve">  </w:t>
            </w:r>
          </w:p>
          <w:p w:rsidR="00C573A3" w:rsidRDefault="00C573A3" w:rsidP="009D46A3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ading Q</w:t>
            </w:r>
            <w:r w:rsidR="00D22C59">
              <w:rPr>
                <w:b/>
                <w:sz w:val="20"/>
                <w:szCs w:val="20"/>
              </w:rPr>
              <w:t xml:space="preserve">uiz 2 </w:t>
            </w:r>
          </w:p>
          <w:p w:rsidR="00F92679" w:rsidRDefault="00F92679" w:rsidP="009D46A3">
            <w:pPr>
              <w:spacing w:after="0"/>
              <w:rPr>
                <w:b/>
                <w:sz w:val="20"/>
                <w:szCs w:val="20"/>
              </w:rPr>
            </w:pPr>
            <w:r w:rsidRPr="00F92679">
              <w:rPr>
                <w:b/>
                <w:sz w:val="20"/>
                <w:szCs w:val="20"/>
                <w:u w:val="single"/>
              </w:rPr>
              <w:t>DUE</w:t>
            </w:r>
            <w:r>
              <w:rPr>
                <w:b/>
                <w:sz w:val="20"/>
                <w:szCs w:val="20"/>
              </w:rPr>
              <w:t>: Read EAA, pp. 228-230;</w:t>
            </w:r>
          </w:p>
          <w:p w:rsidR="009B06FF" w:rsidRPr="00C14A5C" w:rsidRDefault="00F92679" w:rsidP="00D22C59">
            <w:pPr>
              <w:spacing w:after="0"/>
              <w:rPr>
                <w:b/>
                <w:sz w:val="20"/>
                <w:szCs w:val="20"/>
              </w:rPr>
            </w:pPr>
            <w:r w:rsidRPr="00C14A5C">
              <w:rPr>
                <w:b/>
                <w:sz w:val="20"/>
                <w:szCs w:val="20"/>
              </w:rPr>
              <w:lastRenderedPageBreak/>
              <w:t>WNB 2-7, p. 230 EAA</w:t>
            </w:r>
            <w:r w:rsidR="00D22C59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:rsidR="00211287" w:rsidRPr="009C68E2" w:rsidRDefault="00211287" w:rsidP="00C14A5C">
      <w:pPr>
        <w:spacing w:after="0" w:line="480" w:lineRule="auto"/>
        <w:rPr>
          <w:sz w:val="20"/>
          <w:szCs w:val="20"/>
        </w:rPr>
      </w:pPr>
    </w:p>
    <w:sectPr w:rsidR="00211287" w:rsidRPr="009C68E2" w:rsidSect="002112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B78BB"/>
    <w:multiLevelType w:val="hybridMultilevel"/>
    <w:tmpl w:val="9B1ADA4C"/>
    <w:lvl w:ilvl="0" w:tplc="562E889E">
      <w:start w:val="1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A05071"/>
    <w:multiLevelType w:val="hybridMultilevel"/>
    <w:tmpl w:val="79260860"/>
    <w:lvl w:ilvl="0" w:tplc="E68645EA">
      <w:start w:val="1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tDQxMzMyMjI1srRU0lEKTi0uzszPAykwqgUAGTna8iwAAAA="/>
  </w:docVars>
  <w:rsids>
    <w:rsidRoot w:val="00211287"/>
    <w:rsid w:val="00005906"/>
    <w:rsid w:val="000456BF"/>
    <w:rsid w:val="0007560A"/>
    <w:rsid w:val="0009629F"/>
    <w:rsid w:val="000D198F"/>
    <w:rsid w:val="000E4A80"/>
    <w:rsid w:val="0013446F"/>
    <w:rsid w:val="001F1137"/>
    <w:rsid w:val="00211287"/>
    <w:rsid w:val="00225938"/>
    <w:rsid w:val="0024480A"/>
    <w:rsid w:val="002649AF"/>
    <w:rsid w:val="00281F0E"/>
    <w:rsid w:val="00292620"/>
    <w:rsid w:val="002B5D53"/>
    <w:rsid w:val="002E5ABE"/>
    <w:rsid w:val="003A0FEB"/>
    <w:rsid w:val="003B7491"/>
    <w:rsid w:val="003D5C23"/>
    <w:rsid w:val="003E7E00"/>
    <w:rsid w:val="004C3972"/>
    <w:rsid w:val="004C599B"/>
    <w:rsid w:val="0051609F"/>
    <w:rsid w:val="0059386D"/>
    <w:rsid w:val="005A5544"/>
    <w:rsid w:val="005F0815"/>
    <w:rsid w:val="0064629D"/>
    <w:rsid w:val="006A3ABB"/>
    <w:rsid w:val="007B35A9"/>
    <w:rsid w:val="00807618"/>
    <w:rsid w:val="00841AC0"/>
    <w:rsid w:val="008763AE"/>
    <w:rsid w:val="008D05DB"/>
    <w:rsid w:val="008D6B77"/>
    <w:rsid w:val="008E7890"/>
    <w:rsid w:val="008F0401"/>
    <w:rsid w:val="008F671E"/>
    <w:rsid w:val="00936EC2"/>
    <w:rsid w:val="009611EF"/>
    <w:rsid w:val="00984FE2"/>
    <w:rsid w:val="009B06FF"/>
    <w:rsid w:val="009C68E2"/>
    <w:rsid w:val="009C6A17"/>
    <w:rsid w:val="009D46A3"/>
    <w:rsid w:val="00A82827"/>
    <w:rsid w:val="00A94B06"/>
    <w:rsid w:val="00AE53E7"/>
    <w:rsid w:val="00AF2118"/>
    <w:rsid w:val="00B930D6"/>
    <w:rsid w:val="00B96686"/>
    <w:rsid w:val="00C073C2"/>
    <w:rsid w:val="00C14A5C"/>
    <w:rsid w:val="00C21BAB"/>
    <w:rsid w:val="00C264E2"/>
    <w:rsid w:val="00C573A3"/>
    <w:rsid w:val="00CD0B9B"/>
    <w:rsid w:val="00CD0F09"/>
    <w:rsid w:val="00D05CF7"/>
    <w:rsid w:val="00D22C59"/>
    <w:rsid w:val="00D27A77"/>
    <w:rsid w:val="00D5079A"/>
    <w:rsid w:val="00D52AEF"/>
    <w:rsid w:val="00D570B0"/>
    <w:rsid w:val="00D93642"/>
    <w:rsid w:val="00E16514"/>
    <w:rsid w:val="00EE66B9"/>
    <w:rsid w:val="00F00587"/>
    <w:rsid w:val="00F10C89"/>
    <w:rsid w:val="00F8503E"/>
    <w:rsid w:val="00F92679"/>
    <w:rsid w:val="00FA0679"/>
    <w:rsid w:val="00FA3716"/>
    <w:rsid w:val="00FD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F57AE"/>
  <w15:docId w15:val="{09423542-CD8D-4CAE-9F02-92349D40A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128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112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78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7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A7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A554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0A8D1C-0D14-4A67-90A4-70769EC2E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302</Words>
  <Characters>1600</Characters>
  <Application>Microsoft Office Word</Application>
  <DocSecurity>0</DocSecurity>
  <Lines>2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ria District 150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150</dc:creator>
  <cp:lastModifiedBy>Windows User</cp:lastModifiedBy>
  <cp:revision>7</cp:revision>
  <cp:lastPrinted>2017-08-25T12:33:00Z</cp:lastPrinted>
  <dcterms:created xsi:type="dcterms:W3CDTF">2017-08-25T03:13:00Z</dcterms:created>
  <dcterms:modified xsi:type="dcterms:W3CDTF">2017-09-05T20:18:00Z</dcterms:modified>
</cp:coreProperties>
</file>